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85572D" w14:textId="16C9FDEA" w:rsidR="00EA6825" w:rsidRPr="00B82D2F" w:rsidRDefault="00B82D2F" w:rsidP="00B82D2F">
      <w:pPr>
        <w:jc w:val="center"/>
        <w:rPr>
          <w:b/>
          <w:bCs/>
        </w:rPr>
      </w:pPr>
      <w:r w:rsidRPr="00B82D2F">
        <w:rPr>
          <w:b/>
          <w:bCs/>
        </w:rPr>
        <w:t>APT 2090 -COMPUTER GRAPHICS</w:t>
      </w:r>
    </w:p>
    <w:p w14:paraId="1A39E257" w14:textId="6C8D7939" w:rsidR="00B82D2F" w:rsidRDefault="00B82D2F" w:rsidP="00B82D2F">
      <w:pPr>
        <w:jc w:val="center"/>
        <w:rPr>
          <w:b/>
          <w:bCs/>
        </w:rPr>
      </w:pPr>
      <w:r w:rsidRPr="00B82D2F">
        <w:rPr>
          <w:b/>
          <w:bCs/>
        </w:rPr>
        <w:t xml:space="preserve">ASSIGNMENT </w:t>
      </w:r>
      <w:r w:rsidR="00CD77F1">
        <w:rPr>
          <w:b/>
          <w:bCs/>
        </w:rPr>
        <w:t>THREE</w:t>
      </w:r>
    </w:p>
    <w:p w14:paraId="51DF34FF" w14:textId="77777777" w:rsidR="007E1F1C" w:rsidRDefault="007E1F1C" w:rsidP="00CD77F1"/>
    <w:p w14:paraId="7A7B367E" w14:textId="4784EF5A" w:rsidR="00CD77F1" w:rsidRDefault="00CD77F1" w:rsidP="00CD77F1">
      <w:r>
        <w:t>Search the Internet and write a brief report on the following computer graphics topics</w:t>
      </w:r>
    </w:p>
    <w:p w14:paraId="77AD5480" w14:textId="7BEDF6DC" w:rsidR="00CD77F1" w:rsidRDefault="00CD77F1" w:rsidP="00CD77F1">
      <w:pPr>
        <w:pStyle w:val="ListParagraph"/>
        <w:numPr>
          <w:ilvl w:val="0"/>
          <w:numId w:val="2"/>
        </w:numPr>
      </w:pPr>
      <w:r>
        <w:t>Line Generation Algorithms</w:t>
      </w:r>
      <w:r>
        <w:tab/>
      </w:r>
      <w:r>
        <w:tab/>
      </w:r>
      <w:r>
        <w:tab/>
      </w:r>
      <w:r>
        <w:tab/>
      </w:r>
      <w:r>
        <w:tab/>
        <w:t xml:space="preserve"> [7 Marks]</w:t>
      </w:r>
    </w:p>
    <w:p w14:paraId="63E6782E" w14:textId="6B42C78A" w:rsidR="00CD77F1" w:rsidRDefault="00CD77F1" w:rsidP="00CD77F1">
      <w:pPr>
        <w:pStyle w:val="ListParagraph"/>
        <w:numPr>
          <w:ilvl w:val="0"/>
          <w:numId w:val="2"/>
        </w:numPr>
      </w:pPr>
      <w:r>
        <w:t xml:space="preserve">Line Clipping Algorithms                                                                  </w:t>
      </w:r>
      <w:r>
        <w:tab/>
        <w:t xml:space="preserve"> [7 Marks]</w:t>
      </w:r>
    </w:p>
    <w:p w14:paraId="1B9D7905" w14:textId="19C03C68" w:rsidR="00CD77F1" w:rsidRDefault="00CD77F1" w:rsidP="00CD77F1">
      <w:pPr>
        <w:pStyle w:val="ListParagraph"/>
        <w:numPr>
          <w:ilvl w:val="0"/>
          <w:numId w:val="2"/>
        </w:numPr>
      </w:pPr>
      <w:r>
        <w:t xml:space="preserve"> Anti-Aliasing Algorithms                                                                  </w:t>
      </w:r>
      <w:r>
        <w:tab/>
        <w:t xml:space="preserve"> [6 Marks]</w:t>
      </w:r>
    </w:p>
    <w:p w14:paraId="03387569" w14:textId="77777777" w:rsidR="00CD77F1" w:rsidRDefault="00CD77F1" w:rsidP="00CD77F1">
      <w:r>
        <w:t xml:space="preserve"> </w:t>
      </w:r>
    </w:p>
    <w:p w14:paraId="27FCE04A" w14:textId="77777777" w:rsidR="00CD77F1" w:rsidRDefault="00CD77F1" w:rsidP="00CD77F1">
      <w:r>
        <w:t xml:space="preserve"> </w:t>
      </w:r>
    </w:p>
    <w:p w14:paraId="2BE0726A" w14:textId="66847AED" w:rsidR="00D32E5E" w:rsidRDefault="00CD77F1" w:rsidP="00CD77F1">
      <w:r>
        <w:t xml:space="preserve"> Your report should be 4-5 doubles spaced pages, using APA reference format. Submit your work as PDF file</w:t>
      </w:r>
    </w:p>
    <w:sectPr w:rsidR="00D32E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156F6C"/>
    <w:multiLevelType w:val="hybridMultilevel"/>
    <w:tmpl w:val="BC8E341C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8F54BB"/>
    <w:multiLevelType w:val="hybridMultilevel"/>
    <w:tmpl w:val="ADAAEF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5582938">
    <w:abstractNumId w:val="1"/>
  </w:num>
  <w:num w:numId="2" w16cid:durableId="19838509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LE0MbU0NzcwMjZR0lEKTi0uzszPAykwrgUA/wQDfCwAAAA="/>
  </w:docVars>
  <w:rsids>
    <w:rsidRoot w:val="00100316"/>
    <w:rsid w:val="00095D39"/>
    <w:rsid w:val="00100316"/>
    <w:rsid w:val="00653BEA"/>
    <w:rsid w:val="0076732E"/>
    <w:rsid w:val="007E1F1C"/>
    <w:rsid w:val="00803B33"/>
    <w:rsid w:val="00907117"/>
    <w:rsid w:val="0098373C"/>
    <w:rsid w:val="009F75EF"/>
    <w:rsid w:val="00B82D2F"/>
    <w:rsid w:val="00BF529F"/>
    <w:rsid w:val="00C67DAF"/>
    <w:rsid w:val="00CD77F1"/>
    <w:rsid w:val="00D32E5E"/>
    <w:rsid w:val="00D8425A"/>
    <w:rsid w:val="00D97D65"/>
    <w:rsid w:val="00EA6825"/>
    <w:rsid w:val="00EB6D85"/>
    <w:rsid w:val="00F15EC6"/>
    <w:rsid w:val="00F83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BDF131"/>
  <w15:chartTrackingRefBased/>
  <w15:docId w15:val="{232C46D9-9E49-4F50-B200-39A1B714FC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7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802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9781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5671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95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9033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93464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06857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488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27045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5736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74273">
          <w:marLeft w:val="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3</Words>
  <Characters>41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ALILI</dc:creator>
  <cp:keywords/>
  <dc:description/>
  <cp:lastModifiedBy>MWALILI</cp:lastModifiedBy>
  <cp:revision>4</cp:revision>
  <dcterms:created xsi:type="dcterms:W3CDTF">2021-10-28T07:00:00Z</dcterms:created>
  <dcterms:modified xsi:type="dcterms:W3CDTF">2022-11-10T07:09:00Z</dcterms:modified>
</cp:coreProperties>
</file>